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378596665"/>
        <w:docPartObj>
          <w:docPartGallery w:val="Cover Pages"/>
          <w:docPartUnique/>
        </w:docPartObj>
      </w:sdtPr>
      <w:sdtEndPr/>
      <w:sdtContent>
        <w:p w14:paraId="2027679D" w14:textId="181E3B18" w:rsidR="0084363E" w:rsidRDefault="0084363E">
          <w:r>
            <w:rPr>
              <w:noProof/>
              <w:lang w:eastAsia="nl-NL"/>
            </w:rPr>
            <mc:AlternateContent>
              <mc:Choice Requires="wpg">
                <w:drawing>
                  <wp:anchor distT="0" distB="0" distL="114300" distR="114300" simplePos="0" relativeHeight="251660288" behindDoc="0" locked="0" layoutInCell="1" allowOverlap="1" wp14:anchorId="18B74EEC" wp14:editId="4B5B6CF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e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hthoek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hthoek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007B6D7D" id="Groep 149" o:spid="_x0000_s1026" style="position:absolute;margin-left:0;margin-top:0;width:8in;height:95.7pt;z-index:251660288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">
                    <v:shape id="Rechthoek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hthoek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nl-NL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D70AA56" wp14:editId="36434DD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kstvak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en-US"/>
                                  </w:rPr>
                                  <w:alias w:val="Auteu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20331CA" w14:textId="77777777" w:rsidR="0084363E" w:rsidRPr="0084363E" w:rsidRDefault="0084363E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en-US"/>
                                      </w:rPr>
                                    </w:pPr>
                                    <w:r w:rsidRPr="0084363E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en-US"/>
                                      </w:rPr>
                                      <w:t>Wright, Gene</w:t>
                                    </w:r>
                                  </w:p>
                                </w:sdtContent>
                              </w:sdt>
                              <w:p w14:paraId="1F99C5DC" w14:textId="77777777" w:rsidR="0084363E" w:rsidRPr="0084363E" w:rsidRDefault="0043691D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  <w:lang w:val="en-US"/>
                                    </w:rPr>
                                    <w:alias w:val="E-mail"/>
                                    <w:tag w:val="E-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84363E" w:rsidRPr="0084363E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en-US"/>
                                      </w:rPr>
                                      <w:t>Se.wright@summacollege.nl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0D70AA56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152" o:spid="_x0000_s1026" type="#_x0000_t202" style="position:absolute;margin-left:0;margin-top:0;width:8in;height:1in;z-index:251658240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en-US"/>
                            </w:rPr>
                            <w:alias w:val="Auteu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120331CA" w14:textId="77777777" w:rsidR="0084363E" w:rsidRPr="0084363E" w:rsidRDefault="0084363E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84363E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en-US"/>
                                </w:rPr>
                                <w:t>Wright, Gene</w:t>
                              </w:r>
                            </w:p>
                          </w:sdtContent>
                        </w:sdt>
                        <w:p w14:paraId="1F99C5DC" w14:textId="77777777" w:rsidR="0084363E" w:rsidRPr="0084363E" w:rsidRDefault="0043691D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en-US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  <w:lang w:val="en-US"/>
                              </w:rPr>
                              <w:alias w:val="E-mail"/>
                              <w:tag w:val="E-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84363E" w:rsidRPr="0084363E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en-US"/>
                                </w:rPr>
                                <w:t>Se.wright@summacollege.nl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nl-NL"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643C49CA" wp14:editId="5ACDB9F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kstvak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8DB1C0" w14:textId="77777777" w:rsidR="0084363E" w:rsidRDefault="0043691D">
                                <w:pPr>
                                  <w:jc w:val="right"/>
                                  <w:rPr>
                                    <w:color w:val="5B9BD5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1"/>
                                      <w:sz w:val="64"/>
                                      <w:szCs w:val="64"/>
                                    </w:rPr>
                                    <w:alias w:val="Titel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84363E">
                                      <w:rPr>
                                        <w:caps/>
                                        <w:color w:val="5B9BD5" w:themeColor="accent1"/>
                                        <w:sz w:val="64"/>
                                        <w:szCs w:val="64"/>
                                      </w:rPr>
                                      <w:t xml:space="preserve">EindOPdracht </w:t>
                                    </w:r>
                                    <w:r w:rsidR="0084363E">
                                      <w:rPr>
                                        <w:caps/>
                                        <w:color w:val="5B9BD5" w:themeColor="accent1"/>
                                        <w:sz w:val="64"/>
                                        <w:szCs w:val="64"/>
                                      </w:rPr>
                                      <w:br/>
                                      <w:t>OP3 Web-AO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Ondertitel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DE8FA9A" w14:textId="07814E2A" w:rsidR="0084363E" w:rsidRDefault="009C14C1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Project Initiatie Documen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43C49CA" id="Tekstvak 154" o:spid="_x0000_s1027" type="#_x0000_t202" style="position:absolute;margin-left:0;margin-top:0;width:8in;height:286.5pt;z-index:251656192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" filled="f" stroked="f" strokeweight=".5pt">
                    <v:textbox inset="126pt,0,54pt,0">
                      <w:txbxContent>
                        <w:p w14:paraId="638DB1C0" w14:textId="77777777" w:rsidR="0084363E" w:rsidRDefault="0043691D">
                          <w:pPr>
                            <w:jc w:val="right"/>
                            <w:rPr>
                              <w:color w:val="5B9BD5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1"/>
                                <w:sz w:val="64"/>
                                <w:szCs w:val="64"/>
                              </w:rPr>
                              <w:alias w:val="Titel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84363E">
                                <w:rPr>
                                  <w:caps/>
                                  <w:color w:val="5B9BD5" w:themeColor="accent1"/>
                                  <w:sz w:val="64"/>
                                  <w:szCs w:val="64"/>
                                </w:rPr>
                                <w:t xml:space="preserve">EindOPdracht </w:t>
                              </w:r>
                              <w:r w:rsidR="0084363E">
                                <w:rPr>
                                  <w:caps/>
                                  <w:color w:val="5B9BD5" w:themeColor="accent1"/>
                                  <w:sz w:val="64"/>
                                  <w:szCs w:val="64"/>
                                </w:rPr>
                                <w:br/>
                                <w:t>OP3 Web-AO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Ondertitel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4DE8FA9A" w14:textId="07814E2A" w:rsidR="0084363E" w:rsidRDefault="009C14C1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Project Initiatie Document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proofErr w:type="spellStart"/>
          <w:r>
            <w:t>Ein</w:t>
          </w:r>
          <w:proofErr w:type="spellEnd"/>
        </w:p>
        <w:p w14:paraId="22BEA98F" w14:textId="77777777" w:rsidR="0084363E" w:rsidRDefault="0084363E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19102962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77B9D48" w14:textId="77777777" w:rsidR="0084363E" w:rsidRPr="008B32FA" w:rsidRDefault="0084363E" w:rsidP="008B32FA">
          <w:pPr>
            <w:pStyle w:val="TOCHeading"/>
            <w:jc w:val="center"/>
            <w:rPr>
              <w:u w:val="single"/>
            </w:rPr>
          </w:pPr>
          <w:r w:rsidRPr="008B32FA">
            <w:rPr>
              <w:u w:val="single"/>
            </w:rPr>
            <w:t>Inhoud</w:t>
          </w:r>
        </w:p>
        <w:p w14:paraId="2C4D8DD4" w14:textId="77777777" w:rsidR="00EE64F7" w:rsidRDefault="0084363E" w:rsidP="00EE64F7">
          <w:pPr>
            <w:pStyle w:val="TOC1"/>
            <w:rPr>
              <w:rFonts w:eastAsiaTheme="minorEastAsia"/>
              <w:noProof/>
              <w:lang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783631" w:history="1">
            <w:r w:rsidR="00EE64F7" w:rsidRPr="003049D9">
              <w:rPr>
                <w:rStyle w:val="Hyperlink"/>
                <w:noProof/>
              </w:rPr>
              <w:t>Casus: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31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2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3646BA1C" w14:textId="77777777" w:rsidR="00EE64F7" w:rsidRDefault="0043691D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08783632" w:history="1">
            <w:r w:rsidR="00EE64F7" w:rsidRPr="003049D9">
              <w:rPr>
                <w:rStyle w:val="Hyperlink"/>
                <w:noProof/>
              </w:rPr>
              <w:t>De Concurrent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32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2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525E9192" w14:textId="77777777" w:rsidR="00EE64F7" w:rsidRDefault="0043691D" w:rsidP="00EE64F7">
          <w:pPr>
            <w:pStyle w:val="TOC1"/>
            <w:rPr>
              <w:rFonts w:eastAsiaTheme="minorEastAsia"/>
              <w:noProof/>
              <w:lang w:eastAsia="nl-NL"/>
            </w:rPr>
          </w:pPr>
          <w:hyperlink w:anchor="_Toc508783633" w:history="1">
            <w:r w:rsidR="00EE64F7" w:rsidRPr="003049D9">
              <w:rPr>
                <w:rStyle w:val="Hyperlink"/>
                <w:noProof/>
              </w:rPr>
              <w:t>De Opdracht: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33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3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1103803C" w14:textId="77777777" w:rsidR="00EE64F7" w:rsidRDefault="0043691D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08783634" w:history="1">
            <w:r w:rsidR="00EE64F7" w:rsidRPr="003049D9">
              <w:rPr>
                <w:rStyle w:val="Hyperlink"/>
                <w:noProof/>
              </w:rPr>
              <w:t>Verplichte Eisen: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34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3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4E5B2A61" w14:textId="77777777" w:rsidR="00EE64F7" w:rsidRDefault="0043691D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08783635" w:history="1">
            <w:r w:rsidR="00EE64F7" w:rsidRPr="003049D9">
              <w:rPr>
                <w:rStyle w:val="Hyperlink"/>
                <w:noProof/>
              </w:rPr>
              <w:t>Additionele Eisen: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35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3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1A75A801" w14:textId="77777777" w:rsidR="00EE64F7" w:rsidRDefault="0043691D" w:rsidP="00EE64F7">
          <w:pPr>
            <w:pStyle w:val="TOC1"/>
            <w:rPr>
              <w:rFonts w:eastAsiaTheme="minorEastAsia"/>
              <w:noProof/>
              <w:lang w:eastAsia="nl-NL"/>
            </w:rPr>
          </w:pPr>
          <w:hyperlink w:anchor="_Toc508783636" w:history="1">
            <w:r w:rsidR="00EE64F7" w:rsidRPr="003049D9">
              <w:rPr>
                <w:rStyle w:val="Hyperlink"/>
                <w:noProof/>
              </w:rPr>
              <w:t>De Globale Planning: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36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4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2EBADCE5" w14:textId="77777777" w:rsidR="00EE64F7" w:rsidRDefault="0043691D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08783637" w:history="1">
            <w:r w:rsidR="00EE64F7" w:rsidRPr="003049D9">
              <w:rPr>
                <w:rStyle w:val="Hyperlink"/>
                <w:noProof/>
              </w:rPr>
              <w:t>Week 5: Handleiding Documenten (Scope)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37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4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51B90F50" w14:textId="77777777" w:rsidR="00EE64F7" w:rsidRDefault="0043691D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08783638" w:history="1">
            <w:r w:rsidR="00EE64F7" w:rsidRPr="003049D9">
              <w:rPr>
                <w:rStyle w:val="Hyperlink"/>
                <w:noProof/>
              </w:rPr>
              <w:t>Week 6: Infrastructuur opbouw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38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4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438D4CE6" w14:textId="77777777" w:rsidR="00EE64F7" w:rsidRDefault="0043691D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08783639" w:history="1">
            <w:r w:rsidR="00EE64F7" w:rsidRPr="003049D9">
              <w:rPr>
                <w:rStyle w:val="Hyperlink"/>
                <w:noProof/>
              </w:rPr>
              <w:t>Week 7: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39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4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1ECBEF6B" w14:textId="77777777" w:rsidR="00EE64F7" w:rsidRDefault="0043691D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08783640" w:history="1">
            <w:r w:rsidR="00EE64F7" w:rsidRPr="003049D9">
              <w:rPr>
                <w:rStyle w:val="Hyperlink"/>
                <w:noProof/>
              </w:rPr>
              <w:t>Week 8: Opleveren en verder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40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4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10ACA9E0" w14:textId="77777777" w:rsidR="00EE64F7" w:rsidRDefault="0043691D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08783641" w:history="1">
            <w:r w:rsidR="00EE64F7" w:rsidRPr="003049D9">
              <w:rPr>
                <w:rStyle w:val="Hyperlink"/>
                <w:noProof/>
              </w:rPr>
              <w:t>Week 9: PAT Eind Toets</w:t>
            </w:r>
            <w:r w:rsidR="00EE64F7">
              <w:rPr>
                <w:noProof/>
                <w:webHidden/>
              </w:rPr>
              <w:tab/>
            </w:r>
            <w:r w:rsidR="00EE64F7">
              <w:rPr>
                <w:noProof/>
                <w:webHidden/>
              </w:rPr>
              <w:fldChar w:fldCharType="begin"/>
            </w:r>
            <w:r w:rsidR="00EE64F7">
              <w:rPr>
                <w:noProof/>
                <w:webHidden/>
              </w:rPr>
              <w:instrText xml:space="preserve"> PAGEREF _Toc508783641 \h </w:instrText>
            </w:r>
            <w:r w:rsidR="00EE64F7">
              <w:rPr>
                <w:noProof/>
                <w:webHidden/>
              </w:rPr>
            </w:r>
            <w:r w:rsidR="00EE64F7">
              <w:rPr>
                <w:noProof/>
                <w:webHidden/>
              </w:rPr>
              <w:fldChar w:fldCharType="separate"/>
            </w:r>
            <w:r w:rsidR="00EE64F7">
              <w:rPr>
                <w:noProof/>
                <w:webHidden/>
              </w:rPr>
              <w:t>4</w:t>
            </w:r>
            <w:r w:rsidR="00EE64F7">
              <w:rPr>
                <w:noProof/>
                <w:webHidden/>
              </w:rPr>
              <w:fldChar w:fldCharType="end"/>
            </w:r>
          </w:hyperlink>
        </w:p>
        <w:p w14:paraId="4AFDAD39" w14:textId="77777777" w:rsidR="0084363E" w:rsidRDefault="0084363E">
          <w:r>
            <w:rPr>
              <w:b/>
              <w:bCs/>
            </w:rPr>
            <w:fldChar w:fldCharType="end"/>
          </w:r>
        </w:p>
      </w:sdtContent>
    </w:sdt>
    <w:p w14:paraId="00EB3C0D" w14:textId="77777777" w:rsidR="0084363E" w:rsidRDefault="0084363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B6B781E" w14:textId="77777777" w:rsidR="0084363E" w:rsidRDefault="0084363E" w:rsidP="0084363E">
      <w:pPr>
        <w:pStyle w:val="Heading1"/>
      </w:pPr>
      <w:bookmarkStart w:id="0" w:name="_Toc508783631"/>
      <w:r>
        <w:lastRenderedPageBreak/>
        <w:t>Casus:</w:t>
      </w:r>
      <w:bookmarkEnd w:id="0"/>
      <w:r>
        <w:t xml:space="preserve"> </w:t>
      </w:r>
    </w:p>
    <w:p w14:paraId="44EBF5FC" w14:textId="77777777" w:rsidR="0084363E" w:rsidRDefault="0084363E" w:rsidP="0084363E"/>
    <w:p w14:paraId="2B4896BF" w14:textId="77777777" w:rsidR="0084363E" w:rsidRDefault="0084363E" w:rsidP="0084363E">
      <w:pPr>
        <w:pStyle w:val="Heading2"/>
      </w:pPr>
      <w:bookmarkStart w:id="1" w:name="_Toc508783632"/>
      <w:r>
        <w:t>De Concurrent</w:t>
      </w:r>
      <w:bookmarkEnd w:id="1"/>
    </w:p>
    <w:p w14:paraId="1ACBDAD5" w14:textId="77777777" w:rsidR="0084363E" w:rsidRDefault="0084363E" w:rsidP="0084363E"/>
    <w:p w14:paraId="1996CEC2" w14:textId="77777777" w:rsidR="0084363E" w:rsidRDefault="0084363E" w:rsidP="0084363E">
      <w:r>
        <w:t xml:space="preserve">De Concurrent is een fietsenzaak in het rustieke </w:t>
      </w:r>
      <w:proofErr w:type="spellStart"/>
      <w:r>
        <w:t>Nunteren</w:t>
      </w:r>
      <w:proofErr w:type="spellEnd"/>
      <w:r>
        <w:t>. Ze hebben last van teruglopende klandizie. Ondanks een vast klantenbestand vanuit het dorp blijkt dat sommige oude klanten online aankopen doen.</w:t>
      </w:r>
    </w:p>
    <w:p w14:paraId="4986B6DA" w14:textId="77777777" w:rsidR="0084363E" w:rsidRDefault="0084363E" w:rsidP="0084363E">
      <w:r>
        <w:t>De oude Hans Klompenmaker (eigenaar van de concurrent) is door zijn jongere neef overtuigd dat hij maar eens wat moet doen aan zijn website.</w:t>
      </w:r>
    </w:p>
    <w:p w14:paraId="5021A2E2" w14:textId="77777777" w:rsidR="0084363E" w:rsidRDefault="0084363E" w:rsidP="0084363E">
      <w:r>
        <w:t>De oude website is sterk verouderd en moet nodig worden opgewaardeerd. Men wil on line fietsen gaan verkopen. Ze beginnen met een beperkte selectie van Gazelle en Batavus.</w:t>
      </w:r>
    </w:p>
    <w:p w14:paraId="3572A233" w14:textId="77777777" w:rsidR="0084363E" w:rsidRDefault="0084363E" w:rsidP="0084363E">
      <w:r>
        <w:t>Ook het beheer van de nieuwe site (dus de voortdurende aanpassingen ervan) wil men beter gaan organiseren. Momenteel bevat de website veel fouten en verouderde informatie.</w:t>
      </w:r>
    </w:p>
    <w:p w14:paraId="09C5602A" w14:textId="40F0AC3E" w:rsidR="0084363E" w:rsidRDefault="0084363E" w:rsidP="0084363E">
      <w:r>
        <w:t>Aan jou de opdracht om deze website te bouwen.</w:t>
      </w:r>
    </w:p>
    <w:p w14:paraId="7406D25E" w14:textId="77777777" w:rsidR="0084363E" w:rsidRDefault="0084363E">
      <w:r>
        <w:br w:type="page"/>
      </w:r>
    </w:p>
    <w:p w14:paraId="44C1594F" w14:textId="77777777" w:rsidR="0084363E" w:rsidRDefault="0084363E" w:rsidP="0084363E">
      <w:pPr>
        <w:pStyle w:val="Heading1"/>
      </w:pPr>
      <w:bookmarkStart w:id="2" w:name="_Toc508783633"/>
      <w:r>
        <w:lastRenderedPageBreak/>
        <w:t>De Opdracht:</w:t>
      </w:r>
      <w:bookmarkEnd w:id="2"/>
    </w:p>
    <w:p w14:paraId="488BFA99" w14:textId="77777777" w:rsidR="0084363E" w:rsidRDefault="0084363E" w:rsidP="0084363E"/>
    <w:p w14:paraId="3D19A3B0" w14:textId="77777777" w:rsidR="003A4637" w:rsidRPr="0084363E" w:rsidRDefault="003A4637" w:rsidP="003A4637">
      <w:pPr>
        <w:pStyle w:val="Heading2"/>
      </w:pPr>
      <w:bookmarkStart w:id="3" w:name="_Toc508783634"/>
      <w:r>
        <w:t>Verplichte Eisen:</w:t>
      </w:r>
      <w:bookmarkEnd w:id="3"/>
    </w:p>
    <w:p w14:paraId="1BA96431" w14:textId="77777777" w:rsidR="0084363E" w:rsidRDefault="0084363E" w:rsidP="0084363E">
      <w:pPr>
        <w:pStyle w:val="ListParagraph"/>
        <w:numPr>
          <w:ilvl w:val="0"/>
          <w:numId w:val="2"/>
        </w:numPr>
      </w:pPr>
      <w:r>
        <w:t>Website met home page (foto’s van de zaak)</w:t>
      </w:r>
    </w:p>
    <w:p w14:paraId="4C7569B1" w14:textId="77777777" w:rsidR="0084363E" w:rsidRDefault="0084363E" w:rsidP="0084363E">
      <w:pPr>
        <w:pStyle w:val="ListParagraph"/>
        <w:numPr>
          <w:ilvl w:val="0"/>
          <w:numId w:val="2"/>
        </w:numPr>
      </w:pPr>
      <w:r>
        <w:t>Contact pagina met contact informatie (telefoon, adres) en map.</w:t>
      </w:r>
    </w:p>
    <w:p w14:paraId="4F64867D" w14:textId="77777777" w:rsidR="0084363E" w:rsidRDefault="0084363E" w:rsidP="0084363E">
      <w:pPr>
        <w:pStyle w:val="ListParagraph"/>
        <w:numPr>
          <w:ilvl w:val="0"/>
          <w:numId w:val="2"/>
        </w:numPr>
      </w:pPr>
      <w:r>
        <w:t>Registratie mogelijkheid voor nieuwe klanten (naam, adres, postcode, plaats, telefoon, wachtwoord)</w:t>
      </w:r>
    </w:p>
    <w:p w14:paraId="5E88456C" w14:textId="77777777" w:rsidR="0084363E" w:rsidRDefault="0084363E" w:rsidP="0084363E">
      <w:pPr>
        <w:pStyle w:val="ListParagraph"/>
        <w:numPr>
          <w:ilvl w:val="0"/>
          <w:numId w:val="2"/>
        </w:numPr>
      </w:pPr>
      <w:r>
        <w:t>Inlog mogelijkheid voor bestaande klanten</w:t>
      </w:r>
      <w:r w:rsidR="003A4637">
        <w:t xml:space="preserve">, </w:t>
      </w:r>
    </w:p>
    <w:p w14:paraId="2CDC1C2C" w14:textId="77777777" w:rsidR="0084363E" w:rsidRDefault="0084363E" w:rsidP="0084363E">
      <w:pPr>
        <w:pStyle w:val="ListParagraph"/>
        <w:numPr>
          <w:ilvl w:val="0"/>
          <w:numId w:val="2"/>
        </w:numPr>
      </w:pPr>
      <w:r>
        <w:t>Een webshop (enkel selecteren en registreren van aankoop in database, de werkelijke verkoop gebeurt nog handmatig)</w:t>
      </w:r>
    </w:p>
    <w:p w14:paraId="133198F5" w14:textId="77777777" w:rsidR="0084363E" w:rsidRDefault="0084363E" w:rsidP="0084363E">
      <w:pPr>
        <w:pStyle w:val="ListParagraph"/>
        <w:numPr>
          <w:ilvl w:val="0"/>
          <w:numId w:val="2"/>
        </w:numPr>
      </w:pPr>
      <w:r>
        <w:t>Een “over ons” pagina met de tekst en foto van winkel en eigenaar. Zie teksten en foto.</w:t>
      </w:r>
    </w:p>
    <w:p w14:paraId="70C5A1BA" w14:textId="77777777" w:rsidR="0084363E" w:rsidRDefault="003A4637" w:rsidP="0084363E">
      <w:pPr>
        <w:pStyle w:val="ListParagraph"/>
        <w:numPr>
          <w:ilvl w:val="0"/>
          <w:numId w:val="2"/>
        </w:numPr>
      </w:pPr>
      <w:r>
        <w:t xml:space="preserve">Een pagina voor de werkplaats met de mogelijkheden om een afspraak aan te vragen </w:t>
      </w:r>
      <w:r w:rsidR="0084363E">
        <w:t xml:space="preserve"> Zie teksten en foto.</w:t>
      </w:r>
    </w:p>
    <w:p w14:paraId="68DA5BA6" w14:textId="77777777" w:rsidR="0084363E" w:rsidRDefault="0084363E" w:rsidP="0084363E">
      <w:pPr>
        <w:pStyle w:val="ListParagraph"/>
        <w:numPr>
          <w:ilvl w:val="0"/>
          <w:numId w:val="2"/>
        </w:numPr>
      </w:pPr>
      <w:r>
        <w:t>Een na</w:t>
      </w:r>
      <w:r w:rsidR="003A4637">
        <w:t>vigatie menu voor alle pagina’s met inlog behoud</w:t>
      </w:r>
    </w:p>
    <w:p w14:paraId="1BFACB8B" w14:textId="77777777" w:rsidR="0084363E" w:rsidRDefault="0084363E" w:rsidP="0084363E">
      <w:pPr>
        <w:pStyle w:val="ListParagraph"/>
        <w:numPr>
          <w:ilvl w:val="0"/>
          <w:numId w:val="2"/>
        </w:numPr>
      </w:pPr>
      <w:r>
        <w:t xml:space="preserve">Een eenduidige </w:t>
      </w:r>
      <w:proofErr w:type="spellStart"/>
      <w:r>
        <w:t>css</w:t>
      </w:r>
      <w:proofErr w:type="spellEnd"/>
      <w:r>
        <w:t xml:space="preserve"> opmaak.</w:t>
      </w:r>
    </w:p>
    <w:p w14:paraId="7F5F5DF9" w14:textId="77777777" w:rsidR="0001072B" w:rsidRDefault="003A4637" w:rsidP="003A4637">
      <w:pPr>
        <w:pStyle w:val="Heading2"/>
      </w:pPr>
      <w:bookmarkStart w:id="4" w:name="_Toc508783635"/>
      <w:r>
        <w:t>Additionele Eisen:</w:t>
      </w:r>
      <w:bookmarkEnd w:id="4"/>
      <w:r>
        <w:t xml:space="preserve"> </w:t>
      </w:r>
    </w:p>
    <w:p w14:paraId="08A5086E" w14:textId="77777777" w:rsidR="003A4637" w:rsidRDefault="003A4637" w:rsidP="003A4637">
      <w:pPr>
        <w:pStyle w:val="ListParagraph"/>
        <w:numPr>
          <w:ilvl w:val="0"/>
          <w:numId w:val="3"/>
        </w:numPr>
      </w:pPr>
      <w:r>
        <w:t>Een CMS om teksten variabel op de website te plaatsen (op de homepage).</w:t>
      </w:r>
    </w:p>
    <w:p w14:paraId="3E4117E3" w14:textId="77777777" w:rsidR="003A4637" w:rsidRDefault="003A4637" w:rsidP="003A4637">
      <w:pPr>
        <w:pStyle w:val="ListParagraph"/>
        <w:numPr>
          <w:ilvl w:val="0"/>
          <w:numId w:val="3"/>
        </w:numPr>
      </w:pPr>
      <w:r>
        <w:t>Een beheer module om de gebruikers/klanten te bekijken.</w:t>
      </w:r>
    </w:p>
    <w:p w14:paraId="623E3495" w14:textId="77777777" w:rsidR="003A4637" w:rsidRDefault="003A4637">
      <w:r>
        <w:br w:type="page"/>
      </w:r>
    </w:p>
    <w:p w14:paraId="07741F29" w14:textId="77777777" w:rsidR="003A4637" w:rsidRDefault="003A4637" w:rsidP="003A4637">
      <w:pPr>
        <w:pStyle w:val="Heading1"/>
      </w:pPr>
      <w:bookmarkStart w:id="5" w:name="_Toc508783636"/>
      <w:r>
        <w:lastRenderedPageBreak/>
        <w:t>De Globale Planning:</w:t>
      </w:r>
      <w:bookmarkEnd w:id="5"/>
      <w:r>
        <w:t xml:space="preserve"> </w:t>
      </w:r>
    </w:p>
    <w:p w14:paraId="0CDC1202" w14:textId="77777777" w:rsidR="003A4637" w:rsidRDefault="003A4637"/>
    <w:p w14:paraId="71AB8D59" w14:textId="77777777" w:rsidR="003A4637" w:rsidRDefault="003A4637" w:rsidP="003A4637">
      <w:pPr>
        <w:pStyle w:val="Heading2"/>
      </w:pPr>
      <w:bookmarkStart w:id="6" w:name="_Toc508783637"/>
      <w:r>
        <w:t>Week 5: Handleiding Documenten (Scope)</w:t>
      </w:r>
      <w:bookmarkEnd w:id="6"/>
    </w:p>
    <w:p w14:paraId="5D5A7921" w14:textId="77777777" w:rsidR="003A4637" w:rsidRDefault="003A4637" w:rsidP="003A4637">
      <w:pPr>
        <w:pStyle w:val="ListParagraph"/>
        <w:numPr>
          <w:ilvl w:val="0"/>
          <w:numId w:val="4"/>
        </w:numPr>
      </w:pPr>
      <w:r>
        <w:t>Planning</w:t>
      </w:r>
    </w:p>
    <w:p w14:paraId="72E5D31B" w14:textId="5DBAC0DF" w:rsidR="003A4637" w:rsidRDefault="003A4637" w:rsidP="003A4637">
      <w:pPr>
        <w:pStyle w:val="ListParagraph"/>
        <w:numPr>
          <w:ilvl w:val="0"/>
          <w:numId w:val="4"/>
        </w:numPr>
      </w:pPr>
      <w:r>
        <w:t>Web</w:t>
      </w:r>
      <w:r w:rsidR="00EE64F7">
        <w:t xml:space="preserve"> D</w:t>
      </w:r>
      <w:r>
        <w:t>iagram</w:t>
      </w:r>
      <w:r w:rsidR="0043691D">
        <w:t xml:space="preserve"> (</w:t>
      </w:r>
      <w:proofErr w:type="spellStart"/>
      <w:r w:rsidR="0043691D">
        <w:t>UseCase</w:t>
      </w:r>
      <w:proofErr w:type="spellEnd"/>
      <w:r w:rsidR="0043691D">
        <w:t>)</w:t>
      </w:r>
    </w:p>
    <w:p w14:paraId="75E0B721" w14:textId="614061BA" w:rsidR="003A4637" w:rsidRDefault="003A4637" w:rsidP="003A4637">
      <w:pPr>
        <w:pStyle w:val="ListParagraph"/>
        <w:numPr>
          <w:ilvl w:val="0"/>
          <w:numId w:val="4"/>
        </w:numPr>
      </w:pPr>
      <w:r>
        <w:t>UI schetsen</w:t>
      </w:r>
      <w:r w:rsidR="0043691D">
        <w:t xml:space="preserve"> (Storyboard</w:t>
      </w:r>
      <w:bookmarkStart w:id="7" w:name="_GoBack"/>
      <w:bookmarkEnd w:id="7"/>
      <w:r w:rsidR="0043691D">
        <w:t>)</w:t>
      </w:r>
    </w:p>
    <w:p w14:paraId="48DE64CC" w14:textId="77777777" w:rsidR="003A4637" w:rsidRDefault="003A4637" w:rsidP="003A4637">
      <w:pPr>
        <w:pStyle w:val="ListParagraph"/>
        <w:numPr>
          <w:ilvl w:val="0"/>
          <w:numId w:val="4"/>
        </w:numPr>
      </w:pPr>
      <w:r>
        <w:t>Database ontwerp</w:t>
      </w:r>
    </w:p>
    <w:p w14:paraId="16CDD109" w14:textId="77777777" w:rsidR="003A4637" w:rsidRDefault="003A4637" w:rsidP="003A4637">
      <w:pPr>
        <w:pStyle w:val="Heading2"/>
      </w:pPr>
      <w:bookmarkStart w:id="8" w:name="_Toc508783638"/>
      <w:r>
        <w:t xml:space="preserve">Week 6: Infrastructuur </w:t>
      </w:r>
      <w:r w:rsidR="00EE64F7">
        <w:t>opbouw</w:t>
      </w:r>
      <w:bookmarkEnd w:id="8"/>
      <w:r w:rsidR="00EE64F7">
        <w:t xml:space="preserve"> </w:t>
      </w:r>
    </w:p>
    <w:p w14:paraId="70D90176" w14:textId="77777777" w:rsidR="003A4637" w:rsidRDefault="003A4637" w:rsidP="00EE64F7">
      <w:pPr>
        <w:pStyle w:val="ListParagraph"/>
        <w:numPr>
          <w:ilvl w:val="0"/>
          <w:numId w:val="5"/>
        </w:numPr>
      </w:pPr>
      <w:r>
        <w:t>Database bouwen</w:t>
      </w:r>
    </w:p>
    <w:p w14:paraId="5019F8BD" w14:textId="6E227A6F" w:rsidR="003A4637" w:rsidRDefault="009C14C1" w:rsidP="00EE64F7">
      <w:pPr>
        <w:pStyle w:val="ListParagraph"/>
        <w:numPr>
          <w:ilvl w:val="0"/>
          <w:numId w:val="5"/>
        </w:numPr>
      </w:pPr>
      <w:r>
        <w:t>Database connectie</w:t>
      </w:r>
    </w:p>
    <w:p w14:paraId="0F6841A8" w14:textId="77777777" w:rsidR="003A4637" w:rsidRDefault="003A4637" w:rsidP="00EE64F7">
      <w:pPr>
        <w:pStyle w:val="ListParagraph"/>
        <w:numPr>
          <w:ilvl w:val="0"/>
          <w:numId w:val="5"/>
        </w:numPr>
      </w:pPr>
      <w:r>
        <w:t>Pagina’s bouwen (functionaliteit)</w:t>
      </w:r>
    </w:p>
    <w:p w14:paraId="2DAB7916" w14:textId="77777777" w:rsidR="003A4637" w:rsidRDefault="003A4637" w:rsidP="00EE64F7">
      <w:pPr>
        <w:pStyle w:val="ListParagraph"/>
        <w:numPr>
          <w:ilvl w:val="0"/>
          <w:numId w:val="5"/>
        </w:numPr>
      </w:pPr>
      <w:r>
        <w:t>Menu maken</w:t>
      </w:r>
    </w:p>
    <w:p w14:paraId="26511D88" w14:textId="77777777" w:rsidR="003A4637" w:rsidRDefault="003A4637" w:rsidP="00EE64F7">
      <w:pPr>
        <w:pStyle w:val="Heading2"/>
      </w:pPr>
      <w:bookmarkStart w:id="9" w:name="_Toc508783639"/>
      <w:r>
        <w:t>Week 7</w:t>
      </w:r>
      <w:r w:rsidR="00EE64F7">
        <w:t>:</w:t>
      </w:r>
      <w:bookmarkEnd w:id="9"/>
      <w:r w:rsidR="00EE64F7">
        <w:t xml:space="preserve"> </w:t>
      </w:r>
    </w:p>
    <w:p w14:paraId="10E6AA66" w14:textId="77777777" w:rsidR="003A4637" w:rsidRDefault="003A4637" w:rsidP="003A4637">
      <w:pPr>
        <w:pStyle w:val="ListParagraph"/>
        <w:numPr>
          <w:ilvl w:val="0"/>
          <w:numId w:val="1"/>
        </w:numPr>
      </w:pPr>
      <w:r>
        <w:t>CSS</w:t>
      </w:r>
      <w:r w:rsidR="00EE64F7">
        <w:t xml:space="preserve"> en logo</w:t>
      </w:r>
    </w:p>
    <w:p w14:paraId="7C23C32C" w14:textId="77777777" w:rsidR="003A4637" w:rsidRDefault="003A4637" w:rsidP="003A4637">
      <w:pPr>
        <w:pStyle w:val="ListParagraph"/>
        <w:numPr>
          <w:ilvl w:val="0"/>
          <w:numId w:val="1"/>
        </w:numPr>
      </w:pPr>
      <w:r>
        <w:t>Testen / aanpassen</w:t>
      </w:r>
    </w:p>
    <w:p w14:paraId="03037110" w14:textId="77777777" w:rsidR="003A4637" w:rsidRDefault="003A4637" w:rsidP="003A4637">
      <w:pPr>
        <w:pStyle w:val="ListParagraph"/>
        <w:numPr>
          <w:ilvl w:val="0"/>
          <w:numId w:val="1"/>
        </w:numPr>
      </w:pPr>
      <w:r>
        <w:t>Testen</w:t>
      </w:r>
    </w:p>
    <w:p w14:paraId="361532E1" w14:textId="77777777" w:rsidR="003A4637" w:rsidRDefault="003A4637" w:rsidP="00EE64F7">
      <w:pPr>
        <w:pStyle w:val="Heading2"/>
      </w:pPr>
      <w:bookmarkStart w:id="10" w:name="_Toc508783640"/>
      <w:r>
        <w:t>Week 8</w:t>
      </w:r>
      <w:r w:rsidR="00EE64F7">
        <w:t>: Opleveren en verder</w:t>
      </w:r>
      <w:bookmarkEnd w:id="10"/>
    </w:p>
    <w:p w14:paraId="664DA0D4" w14:textId="77777777" w:rsidR="003A4637" w:rsidRDefault="003A4637" w:rsidP="00EE64F7">
      <w:pPr>
        <w:pStyle w:val="ListParagraph"/>
        <w:numPr>
          <w:ilvl w:val="0"/>
          <w:numId w:val="6"/>
        </w:numPr>
      </w:pPr>
      <w:r>
        <w:t>Opleveren</w:t>
      </w:r>
    </w:p>
    <w:p w14:paraId="4B1FD39C" w14:textId="77777777" w:rsidR="003A4637" w:rsidRDefault="00EE64F7" w:rsidP="00EE64F7">
      <w:pPr>
        <w:pStyle w:val="ListParagraph"/>
        <w:numPr>
          <w:ilvl w:val="0"/>
          <w:numId w:val="6"/>
        </w:numPr>
      </w:pPr>
      <w:r>
        <w:t>Theorie h</w:t>
      </w:r>
      <w:r w:rsidR="003A4637">
        <w:t xml:space="preserve">erhalen </w:t>
      </w:r>
      <w:r>
        <w:t xml:space="preserve">voor </w:t>
      </w:r>
      <w:r w:rsidR="003A4637">
        <w:t>periode 3</w:t>
      </w:r>
    </w:p>
    <w:p w14:paraId="1F05E569" w14:textId="77777777" w:rsidR="003A4637" w:rsidRDefault="003A4637" w:rsidP="00EE64F7">
      <w:pPr>
        <w:pStyle w:val="Heading2"/>
      </w:pPr>
      <w:bookmarkStart w:id="11" w:name="_Toc508783641"/>
      <w:r>
        <w:t>Week 9</w:t>
      </w:r>
      <w:r w:rsidR="00EE64F7">
        <w:t>: PAT Eind Toets</w:t>
      </w:r>
      <w:bookmarkEnd w:id="11"/>
    </w:p>
    <w:p w14:paraId="403EA989" w14:textId="77777777" w:rsidR="003A4637" w:rsidRDefault="003A4637" w:rsidP="00EE64F7">
      <w:pPr>
        <w:pStyle w:val="ListParagraph"/>
        <w:numPr>
          <w:ilvl w:val="0"/>
          <w:numId w:val="7"/>
        </w:numPr>
      </w:pPr>
      <w:r>
        <w:t>Eindtoets</w:t>
      </w:r>
      <w:r w:rsidR="00EE64F7">
        <w:t xml:space="preserve"> Week </w:t>
      </w:r>
    </w:p>
    <w:p w14:paraId="3EFAD60B" w14:textId="77777777" w:rsidR="003A4637" w:rsidRDefault="003A4637" w:rsidP="003A4637"/>
    <w:p w14:paraId="37F245B4" w14:textId="77777777" w:rsidR="003A4637" w:rsidRDefault="003A4637"/>
    <w:p w14:paraId="6468DED5" w14:textId="77777777" w:rsidR="003A4637" w:rsidRDefault="003A4637"/>
    <w:sectPr w:rsidR="003A4637" w:rsidSect="0084363E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90EFC"/>
    <w:multiLevelType w:val="hybridMultilevel"/>
    <w:tmpl w:val="37EE13DE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05D66"/>
    <w:multiLevelType w:val="hybridMultilevel"/>
    <w:tmpl w:val="A00A2162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F0C97"/>
    <w:multiLevelType w:val="hybridMultilevel"/>
    <w:tmpl w:val="42344624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0863CE"/>
    <w:multiLevelType w:val="hybridMultilevel"/>
    <w:tmpl w:val="0BE0DF90"/>
    <w:lvl w:ilvl="0" w:tplc="1C20732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3E30C6"/>
    <w:multiLevelType w:val="hybridMultilevel"/>
    <w:tmpl w:val="C8BEB238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9F3B77"/>
    <w:multiLevelType w:val="hybridMultilevel"/>
    <w:tmpl w:val="F28EBA82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DC3388"/>
    <w:multiLevelType w:val="hybridMultilevel"/>
    <w:tmpl w:val="2CDC5E0C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tzAwNzcC0aaGSjpKwanFxZn5eSAFhrUAQsvARCwAAAA="/>
  </w:docVars>
  <w:rsids>
    <w:rsidRoot w:val="0084363E"/>
    <w:rsid w:val="001D6595"/>
    <w:rsid w:val="002C2BA5"/>
    <w:rsid w:val="003A4637"/>
    <w:rsid w:val="0043691D"/>
    <w:rsid w:val="007C545A"/>
    <w:rsid w:val="0084363E"/>
    <w:rsid w:val="008B32FA"/>
    <w:rsid w:val="009C14C1"/>
    <w:rsid w:val="00EE64F7"/>
    <w:rsid w:val="00F0071A"/>
    <w:rsid w:val="00FA5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D557D"/>
  <w15:chartTrackingRefBased/>
  <w15:docId w15:val="{8EA126F2-ED4E-4B90-8907-86A07858F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36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36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4363E"/>
    <w:pPr>
      <w:spacing w:after="0" w:line="240" w:lineRule="auto"/>
    </w:pPr>
    <w:rPr>
      <w:rFonts w:eastAsiaTheme="minorEastAsia"/>
      <w:lang w:eastAsia="nl-NL"/>
    </w:rPr>
  </w:style>
  <w:style w:type="character" w:customStyle="1" w:styleId="NoSpacingChar">
    <w:name w:val="No Spacing Char"/>
    <w:basedOn w:val="DefaultParagraphFont"/>
    <w:link w:val="NoSpacing"/>
    <w:uiPriority w:val="1"/>
    <w:rsid w:val="0084363E"/>
    <w:rPr>
      <w:rFonts w:eastAsiaTheme="minorEastAsia"/>
      <w:lang w:eastAsia="nl-NL"/>
    </w:rPr>
  </w:style>
  <w:style w:type="character" w:customStyle="1" w:styleId="Heading1Char">
    <w:name w:val="Heading 1 Char"/>
    <w:basedOn w:val="DefaultParagraphFont"/>
    <w:link w:val="Heading1"/>
    <w:uiPriority w:val="9"/>
    <w:rsid w:val="0084363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363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84363E"/>
    <w:pPr>
      <w:outlineLvl w:val="9"/>
    </w:pPr>
    <w:rPr>
      <w:lang w:eastAsia="nl-NL"/>
    </w:rPr>
  </w:style>
  <w:style w:type="paragraph" w:styleId="TOC1">
    <w:name w:val="toc 1"/>
    <w:basedOn w:val="Normal"/>
    <w:next w:val="Normal"/>
    <w:autoRedefine/>
    <w:uiPriority w:val="39"/>
    <w:unhideWhenUsed/>
    <w:rsid w:val="00EE64F7"/>
    <w:pPr>
      <w:tabs>
        <w:tab w:val="right" w:leader="dot" w:pos="906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4363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4363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36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Se.wright@summacollege.nl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B2B03D-7FF0-4FAD-8D93-606C57526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indOPdracht 
OP3 Web-AO</vt:lpstr>
    </vt:vector>
  </TitlesOfParts>
  <Company>Summa College</Company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dOPdracht 
OP3 Web-AO</dc:title>
  <dc:subject>Project Initiatie Document</dc:subject>
  <dc:creator>Wright, Gene</dc:creator>
  <cp:keywords/>
  <dc:description/>
  <cp:lastModifiedBy>Sander Jochems</cp:lastModifiedBy>
  <cp:revision>3</cp:revision>
  <dcterms:created xsi:type="dcterms:W3CDTF">2018-03-14T10:48:00Z</dcterms:created>
  <dcterms:modified xsi:type="dcterms:W3CDTF">2018-03-15T09:01:00Z</dcterms:modified>
</cp:coreProperties>
</file>